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817ADE" w14:textId="2D44C73D" w:rsidR="006B1FBB" w:rsidRDefault="00314357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  <w:r w:rsidRPr="00EB7DDB">
        <w:rPr>
          <w:noProof/>
          <w:lang w:eastAsia="en-GB"/>
        </w:rPr>
        <w:drawing>
          <wp:anchor distT="0" distB="0" distL="114300" distR="114300" simplePos="0" relativeHeight="251657728" behindDoc="0" locked="0" layoutInCell="1" allowOverlap="1" wp14:anchorId="11E72D33" wp14:editId="6CBDACF4">
            <wp:simplePos x="0" y="0"/>
            <wp:positionH relativeFrom="column">
              <wp:posOffset>4410075</wp:posOffset>
            </wp:positionH>
            <wp:positionV relativeFrom="paragraph">
              <wp:posOffset>-399415</wp:posOffset>
            </wp:positionV>
            <wp:extent cx="2158365" cy="79883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8365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1FD0" w:rsidRPr="00EB7DDB">
        <w:rPr>
          <w:b/>
          <w:sz w:val="24"/>
          <w:szCs w:val="24"/>
        </w:rPr>
        <w:t xml:space="preserve">Please </w:t>
      </w:r>
      <w:r w:rsidR="00EB7DDB">
        <w:rPr>
          <w:b/>
          <w:sz w:val="24"/>
          <w:szCs w:val="24"/>
        </w:rPr>
        <w:t xml:space="preserve">return </w:t>
      </w:r>
      <w:r w:rsidR="00EB7DDB" w:rsidRPr="00EB7DDB">
        <w:rPr>
          <w:b/>
          <w:sz w:val="24"/>
          <w:szCs w:val="24"/>
        </w:rPr>
        <w:t>via e-mail to:</w:t>
      </w:r>
    </w:p>
    <w:p w14:paraId="6EB8DE69" w14:textId="523D7AC5" w:rsidR="00EB7DDB" w:rsidRDefault="00045E45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  <w:hyperlink r:id="rId9" w:history="1">
        <w:r w:rsidR="00EB7DDB" w:rsidRPr="00EB7DDB">
          <w:rPr>
            <w:rStyle w:val="a6"/>
            <w:b/>
            <w:sz w:val="24"/>
            <w:szCs w:val="24"/>
            <w:highlight w:val="yellow"/>
          </w:rPr>
          <w:t>Gary.Clarke@nottingham.ac.uk</w:t>
        </w:r>
      </w:hyperlink>
    </w:p>
    <w:p w14:paraId="32506CC4" w14:textId="77777777" w:rsidR="00EB7DDB" w:rsidRPr="00EB7DDB" w:rsidRDefault="00EB7DDB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</w:p>
    <w:p w14:paraId="66535669" w14:textId="77777777" w:rsidR="006B1FBB" w:rsidRDefault="006B1FBB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  <w:highlight w:val="yellow"/>
        </w:rPr>
      </w:pPr>
    </w:p>
    <w:p w14:paraId="2626EA17" w14:textId="77777777" w:rsidR="006B1FBB" w:rsidRDefault="006B1FBB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  <w:highlight w:val="yellow"/>
        </w:rPr>
      </w:pPr>
    </w:p>
    <w:p w14:paraId="1CFA0F7B" w14:textId="77777777" w:rsidR="006B1FBB" w:rsidRDefault="006B1FBB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  <w:highlight w:val="yellow"/>
        </w:rPr>
      </w:pPr>
    </w:p>
    <w:p w14:paraId="4030AB57" w14:textId="77777777" w:rsidR="00130669" w:rsidRDefault="00DE387D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  <w:r>
        <w:rPr>
          <w:b/>
          <w:sz w:val="24"/>
          <w:szCs w:val="24"/>
        </w:rPr>
        <w:t>Faculty of Engineering</w:t>
      </w:r>
    </w:p>
    <w:p w14:paraId="2629F14A" w14:textId="77777777" w:rsidR="00130669" w:rsidRDefault="00130669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  <w:r>
        <w:rPr>
          <w:b/>
          <w:sz w:val="24"/>
          <w:szCs w:val="24"/>
        </w:rPr>
        <w:t>Academic Misconduct Meeting – Student Statement</w:t>
      </w:r>
    </w:p>
    <w:p w14:paraId="321A5EB4" w14:textId="77777777" w:rsidR="00130669" w:rsidRDefault="00130669" w:rsidP="00130669">
      <w:pPr>
        <w:pStyle w:val="a3"/>
        <w:tabs>
          <w:tab w:val="left" w:pos="426"/>
        </w:tabs>
        <w:ind w:left="360" w:hanging="360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5"/>
      </w:tblGrid>
      <w:tr w:rsidR="00343E45" w14:paraId="4F9A9964" w14:textId="77777777" w:rsidTr="00302DEC">
        <w:tc>
          <w:tcPr>
            <w:tcW w:w="8755" w:type="dxa"/>
          </w:tcPr>
          <w:p w14:paraId="38AFE96C" w14:textId="38B547EC" w:rsidR="00343E45" w:rsidRDefault="00343E45" w:rsidP="00F94FED">
            <w:pPr>
              <w:pStyle w:val="a3"/>
              <w:tabs>
                <w:tab w:val="left" w:pos="426"/>
              </w:tabs>
            </w:pPr>
            <w:r w:rsidRPr="00343E45">
              <w:rPr>
                <w:b/>
              </w:rPr>
              <w:t>Student Name</w:t>
            </w:r>
            <w:r>
              <w:t>:</w:t>
            </w:r>
            <w:r w:rsidR="008A00D2">
              <w:t xml:space="preserve"> </w:t>
            </w:r>
            <w:r w:rsidR="009931DD">
              <w:t>Nandi Guo</w:t>
            </w:r>
          </w:p>
        </w:tc>
      </w:tr>
      <w:tr w:rsidR="00343E45" w14:paraId="640E16F8" w14:textId="77777777" w:rsidTr="00343E45">
        <w:tc>
          <w:tcPr>
            <w:tcW w:w="8755" w:type="dxa"/>
          </w:tcPr>
          <w:p w14:paraId="78FB8444" w14:textId="20652E10" w:rsidR="00343E45" w:rsidRPr="006B1FD0" w:rsidRDefault="00343E45" w:rsidP="00F94FED">
            <w:pPr>
              <w:pStyle w:val="a3"/>
              <w:tabs>
                <w:tab w:val="left" w:pos="426"/>
              </w:tabs>
              <w:rPr>
                <w:b/>
              </w:rPr>
            </w:pPr>
            <w:r w:rsidRPr="006B1FD0">
              <w:rPr>
                <w:b/>
              </w:rPr>
              <w:t>Student ID Number</w:t>
            </w:r>
            <w:r w:rsidRPr="006B1FD0">
              <w:t>:</w:t>
            </w:r>
            <w:r w:rsidR="006B1FD0" w:rsidRPr="006B1FD0">
              <w:t xml:space="preserve"> </w:t>
            </w:r>
            <w:r w:rsidR="00BE3F91" w:rsidRPr="00BE3F91">
              <w:t>1431</w:t>
            </w:r>
            <w:r w:rsidR="009931DD">
              <w:t>1495</w:t>
            </w:r>
          </w:p>
        </w:tc>
      </w:tr>
      <w:tr w:rsidR="00343E45" w14:paraId="4820BF3D" w14:textId="77777777" w:rsidTr="00343E45">
        <w:tc>
          <w:tcPr>
            <w:tcW w:w="8755" w:type="dxa"/>
          </w:tcPr>
          <w:p w14:paraId="0B940216" w14:textId="6257071C" w:rsidR="00343E45" w:rsidRPr="006B1FD0" w:rsidRDefault="00343E45" w:rsidP="00F94FED">
            <w:pPr>
              <w:pStyle w:val="a3"/>
              <w:tabs>
                <w:tab w:val="left" w:pos="426"/>
              </w:tabs>
            </w:pPr>
            <w:r w:rsidRPr="006B1FD0">
              <w:rPr>
                <w:b/>
              </w:rPr>
              <w:t>Programme of Study</w:t>
            </w:r>
            <w:r w:rsidRPr="006B1FD0">
              <w:t>:</w:t>
            </w:r>
            <w:r w:rsidR="006B1FD0" w:rsidRPr="006B1FD0">
              <w:t xml:space="preserve"> </w:t>
            </w:r>
            <w:r w:rsidR="00132306" w:rsidRPr="00132306">
              <w:t>U6UEEENG BEng Hons Electrical &amp; Electronic Engineering</w:t>
            </w:r>
          </w:p>
        </w:tc>
      </w:tr>
      <w:tr w:rsidR="00343E45" w14:paraId="4B92BA8E" w14:textId="77777777" w:rsidTr="00302DEC">
        <w:tc>
          <w:tcPr>
            <w:tcW w:w="8755" w:type="dxa"/>
          </w:tcPr>
          <w:p w14:paraId="04299DAD" w14:textId="77777777" w:rsidR="00343E45" w:rsidRDefault="00343E45" w:rsidP="00F94FED">
            <w:pPr>
              <w:pStyle w:val="a3"/>
              <w:tabs>
                <w:tab w:val="left" w:pos="426"/>
              </w:tabs>
            </w:pPr>
            <w:r w:rsidRPr="00343E45">
              <w:rPr>
                <w:b/>
              </w:rPr>
              <w:t>Nature of alleged misconduct</w:t>
            </w:r>
            <w:r>
              <w:t>:</w:t>
            </w:r>
            <w:r w:rsidR="008A00D2">
              <w:t xml:space="preserve"> </w:t>
            </w:r>
          </w:p>
        </w:tc>
      </w:tr>
      <w:tr w:rsidR="00343E45" w14:paraId="7A2DE8E4" w14:textId="77777777" w:rsidTr="00302DEC">
        <w:tc>
          <w:tcPr>
            <w:tcW w:w="8755" w:type="dxa"/>
          </w:tcPr>
          <w:p w14:paraId="570BC914" w14:textId="0BF68158" w:rsidR="00343E45" w:rsidRPr="006B1FD0" w:rsidRDefault="00343E45" w:rsidP="00F94FED">
            <w:pPr>
              <w:pStyle w:val="a3"/>
              <w:tabs>
                <w:tab w:val="left" w:pos="426"/>
              </w:tabs>
            </w:pPr>
            <w:r w:rsidRPr="006B1FD0">
              <w:rPr>
                <w:b/>
              </w:rPr>
              <w:t>Module(s) affected</w:t>
            </w:r>
            <w:r w:rsidRPr="006B1FD0">
              <w:t>:</w:t>
            </w:r>
            <w:r w:rsidR="008A00D2" w:rsidRPr="006B1FD0">
              <w:t xml:space="preserve"> </w:t>
            </w:r>
            <w:r w:rsidR="00132306" w:rsidRPr="00132306">
              <w:t>EEEE3016 Embedded Computing</w:t>
            </w:r>
          </w:p>
        </w:tc>
      </w:tr>
      <w:tr w:rsidR="00343E45" w14:paraId="65926F7A" w14:textId="77777777" w:rsidTr="00302DEC">
        <w:tc>
          <w:tcPr>
            <w:tcW w:w="8755" w:type="dxa"/>
          </w:tcPr>
          <w:p w14:paraId="4E4C70DB" w14:textId="65C64CA0" w:rsidR="00343E45" w:rsidRPr="006B1FD0" w:rsidRDefault="00343E45" w:rsidP="00F94FED">
            <w:pPr>
              <w:pStyle w:val="a3"/>
              <w:tabs>
                <w:tab w:val="left" w:pos="426"/>
              </w:tabs>
            </w:pPr>
            <w:r w:rsidRPr="006B1FD0">
              <w:rPr>
                <w:b/>
              </w:rPr>
              <w:t>Date of Meeting</w:t>
            </w:r>
            <w:r w:rsidRPr="006B1FD0">
              <w:t>:</w:t>
            </w:r>
            <w:r w:rsidR="008A00D2" w:rsidRPr="006B1FD0">
              <w:t xml:space="preserve"> </w:t>
            </w:r>
            <w:r w:rsidR="00BA43BF">
              <w:t>16th June 2020</w:t>
            </w:r>
          </w:p>
        </w:tc>
      </w:tr>
      <w:tr w:rsidR="002E223D" w14:paraId="440978A8" w14:textId="77777777" w:rsidTr="00302DEC">
        <w:tc>
          <w:tcPr>
            <w:tcW w:w="8755" w:type="dxa"/>
          </w:tcPr>
          <w:p w14:paraId="3DCB8711" w14:textId="32F5DE31" w:rsidR="002E223D" w:rsidRPr="00343E45" w:rsidRDefault="002E223D" w:rsidP="00F94FED">
            <w:pPr>
              <w:pStyle w:val="a3"/>
              <w:tabs>
                <w:tab w:val="left" w:pos="426"/>
              </w:tabs>
              <w:rPr>
                <w:b/>
              </w:rPr>
            </w:pPr>
            <w:r>
              <w:rPr>
                <w:b/>
              </w:rPr>
              <w:t xml:space="preserve">Deadline for return of Student Statement: </w:t>
            </w:r>
            <w:r w:rsidR="00BA43BF">
              <w:rPr>
                <w:b/>
              </w:rPr>
              <w:t>23</w:t>
            </w:r>
            <w:r w:rsidR="00BA43BF" w:rsidRPr="00BA43BF">
              <w:rPr>
                <w:b/>
                <w:vertAlign w:val="superscript"/>
              </w:rPr>
              <w:t>rd</w:t>
            </w:r>
            <w:r w:rsidR="00BA43BF">
              <w:rPr>
                <w:b/>
              </w:rPr>
              <w:t xml:space="preserve"> June 2020</w:t>
            </w:r>
          </w:p>
        </w:tc>
      </w:tr>
    </w:tbl>
    <w:p w14:paraId="3A66AAEF" w14:textId="77777777" w:rsidR="00343E45" w:rsidRDefault="00343E45" w:rsidP="00130669">
      <w:pPr>
        <w:pStyle w:val="a3"/>
        <w:tabs>
          <w:tab w:val="left" w:pos="426"/>
        </w:tabs>
        <w:ind w:left="360" w:hanging="360"/>
      </w:pPr>
    </w:p>
    <w:p w14:paraId="0FB86DDE" w14:textId="77777777" w:rsidR="00343E45" w:rsidRDefault="00343E45" w:rsidP="00343E45">
      <w:pPr>
        <w:pStyle w:val="a3"/>
        <w:tabs>
          <w:tab w:val="left" w:pos="426"/>
        </w:tabs>
        <w:spacing w:line="240" w:lineRule="auto"/>
        <w:ind w:left="360" w:hanging="360"/>
      </w:pPr>
      <w:r>
        <w:t>Please provide a written statement which:</w:t>
      </w:r>
    </w:p>
    <w:p w14:paraId="315B855D" w14:textId="77777777" w:rsidR="00343E45" w:rsidRDefault="00343E45" w:rsidP="00343E45">
      <w:pPr>
        <w:pStyle w:val="a3"/>
        <w:tabs>
          <w:tab w:val="left" w:pos="426"/>
        </w:tabs>
        <w:spacing w:line="240" w:lineRule="auto"/>
        <w:ind w:left="360" w:hanging="360"/>
      </w:pPr>
    </w:p>
    <w:p w14:paraId="1F17FE9A" w14:textId="77777777" w:rsidR="00831301" w:rsidRDefault="00343E45" w:rsidP="00343E45">
      <w:pPr>
        <w:pStyle w:val="a3"/>
        <w:numPr>
          <w:ilvl w:val="0"/>
          <w:numId w:val="1"/>
        </w:numPr>
        <w:tabs>
          <w:tab w:val="left" w:pos="426"/>
        </w:tabs>
        <w:spacing w:line="240" w:lineRule="auto"/>
      </w:pPr>
      <w:r>
        <w:t xml:space="preserve">Acknowledges </w:t>
      </w:r>
      <w:r w:rsidR="00831301">
        <w:t>what it is you are alleged to have done</w:t>
      </w:r>
      <w:r>
        <w:t xml:space="preserve"> </w:t>
      </w:r>
    </w:p>
    <w:p w14:paraId="768F2E29" w14:textId="77777777" w:rsidR="00343E45" w:rsidRDefault="00831301" w:rsidP="00343E45">
      <w:pPr>
        <w:pStyle w:val="a3"/>
        <w:numPr>
          <w:ilvl w:val="0"/>
          <w:numId w:val="1"/>
        </w:numPr>
        <w:tabs>
          <w:tab w:val="left" w:pos="426"/>
        </w:tabs>
        <w:spacing w:line="240" w:lineRule="auto"/>
      </w:pPr>
      <w:r>
        <w:t>Acknowledge</w:t>
      </w:r>
      <w:r w:rsidR="006B1FBB">
        <w:t>s</w:t>
      </w:r>
      <w:r>
        <w:t xml:space="preserve"> why what is alleged counts as academic</w:t>
      </w:r>
      <w:r w:rsidR="00343E45">
        <w:t xml:space="preserve"> misconduct</w:t>
      </w:r>
    </w:p>
    <w:p w14:paraId="6DEAE163" w14:textId="77777777" w:rsidR="00343E45" w:rsidRDefault="00343E45" w:rsidP="00343E45">
      <w:pPr>
        <w:pStyle w:val="a3"/>
        <w:numPr>
          <w:ilvl w:val="0"/>
          <w:numId w:val="1"/>
        </w:numPr>
        <w:tabs>
          <w:tab w:val="left" w:pos="426"/>
        </w:tabs>
        <w:spacing w:line="240" w:lineRule="auto"/>
      </w:pPr>
      <w:r>
        <w:t xml:space="preserve">Provides </w:t>
      </w:r>
      <w:r w:rsidR="00831301">
        <w:t>an account of events, which may include an</w:t>
      </w:r>
      <w:r>
        <w:t xml:space="preserve"> explanation for your behaviour</w:t>
      </w:r>
    </w:p>
    <w:p w14:paraId="66D594F7" w14:textId="77777777" w:rsidR="0067553A" w:rsidRDefault="0067553A" w:rsidP="0067553A">
      <w:pPr>
        <w:pStyle w:val="a3"/>
        <w:tabs>
          <w:tab w:val="left" w:pos="426"/>
        </w:tabs>
        <w:spacing w:line="240" w:lineRule="auto"/>
      </w:pPr>
    </w:p>
    <w:p w14:paraId="2AC0A744" w14:textId="77777777" w:rsidR="0067553A" w:rsidRDefault="0067553A" w:rsidP="0067553A">
      <w:pPr>
        <w:pStyle w:val="a3"/>
        <w:tabs>
          <w:tab w:val="left" w:pos="426"/>
        </w:tabs>
        <w:spacing w:line="240" w:lineRule="auto"/>
      </w:pPr>
      <w:r>
        <w:t xml:space="preserve">You may </w:t>
      </w:r>
      <w:proofErr w:type="gramStart"/>
      <w:r>
        <w:t>continue on</w:t>
      </w:r>
      <w:proofErr w:type="gramEnd"/>
      <w:r>
        <w:t xml:space="preserve"> a separate sheet if you wish. </w:t>
      </w:r>
    </w:p>
    <w:p w14:paraId="3BDDA5E2" w14:textId="77777777" w:rsidR="006B1FBB" w:rsidRDefault="006B1FBB" w:rsidP="006B1FBB">
      <w:pPr>
        <w:pStyle w:val="a3"/>
        <w:tabs>
          <w:tab w:val="left" w:pos="426"/>
        </w:tabs>
        <w:spacing w:line="240" w:lineRule="auto"/>
      </w:pPr>
    </w:p>
    <w:p w14:paraId="4131A233" w14:textId="77777777" w:rsidR="006B1FBB" w:rsidRDefault="006B1FBB" w:rsidP="006B1FBB">
      <w:pPr>
        <w:pStyle w:val="a3"/>
        <w:tabs>
          <w:tab w:val="left" w:pos="426"/>
        </w:tabs>
        <w:spacing w:line="240" w:lineRule="auto"/>
      </w:pPr>
      <w:r>
        <w:t xml:space="preserve">If the statement is not </w:t>
      </w:r>
      <w:r w:rsidR="0067553A">
        <w:t>returned</w:t>
      </w:r>
      <w:r>
        <w:t xml:space="preserve"> by the deadline </w:t>
      </w:r>
      <w:r w:rsidR="0067553A">
        <w:t xml:space="preserve">indicated </w:t>
      </w:r>
      <w:r>
        <w:t xml:space="preserve">above, the Head of School will proceed based on the findings of the </w:t>
      </w:r>
      <w:r w:rsidR="0067553A">
        <w:t xml:space="preserve">School </w:t>
      </w:r>
      <w:r>
        <w:t>investigation.</w:t>
      </w:r>
    </w:p>
    <w:p w14:paraId="282842DD" w14:textId="77777777" w:rsidR="00C1028A" w:rsidRDefault="00C1028A" w:rsidP="00130669">
      <w:pPr>
        <w:pStyle w:val="a3"/>
        <w:tabs>
          <w:tab w:val="left" w:pos="426"/>
        </w:tabs>
        <w:ind w:left="360" w:hanging="360"/>
      </w:pPr>
    </w:p>
    <w:tbl>
      <w:tblPr>
        <w:tblpPr w:leftFromText="180" w:rightFromText="180" w:vertAnchor="text" w:horzAnchor="margin" w:tblpY="-5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3"/>
        <w:gridCol w:w="4252"/>
      </w:tblGrid>
      <w:tr w:rsidR="00343E45" w14:paraId="1E3875C4" w14:textId="77777777" w:rsidTr="00343E45">
        <w:tc>
          <w:tcPr>
            <w:tcW w:w="8755" w:type="dxa"/>
            <w:gridSpan w:val="2"/>
          </w:tcPr>
          <w:p w14:paraId="2B99E4F0" w14:textId="06CFF4C2" w:rsidR="00343E45" w:rsidRDefault="00B74C6D" w:rsidP="00045E45">
            <w:pPr>
              <w:pStyle w:val="a3"/>
              <w:tabs>
                <w:tab w:val="left" w:pos="426"/>
              </w:tabs>
              <w:spacing w:line="240" w:lineRule="auto"/>
              <w:jc w:val="both"/>
            </w:pPr>
            <w:r>
              <w:rPr>
                <w:rFonts w:hint="eastAsia"/>
              </w:rPr>
              <w:t>I</w:t>
            </w:r>
            <w:r>
              <w:t xml:space="preserve">t has been found that there are similarities in my work with other classmates. Therefore, academic misconduct has been issued to warn me about possibility of plagiarism or copying. I did most of my work in lab and help some friends on how I get my answers by explaining how I </w:t>
            </w:r>
            <w:r w:rsidR="00970FDC">
              <w:t>wrote</w:t>
            </w:r>
            <w:r>
              <w:t xml:space="preserve"> my code in detail. I had shared a computer with a friend </w:t>
            </w:r>
            <w:r w:rsidR="00F06916">
              <w:t xml:space="preserve">and discussion </w:t>
            </w:r>
            <w:r>
              <w:t>for task 6.3</w:t>
            </w:r>
            <w:r w:rsidR="00BC6EEA">
              <w:t xml:space="preserve"> </w:t>
            </w:r>
            <w:r w:rsidR="00F06916">
              <w:t>but</w:t>
            </w:r>
            <w:r w:rsidR="00BC6EEA">
              <w:t xml:space="preserve"> I cannot figure out the correct </w:t>
            </w:r>
            <w:r>
              <w:t xml:space="preserve">calculation of con voltage ref </w:t>
            </w:r>
            <w:r w:rsidR="00BC6EEA">
              <w:t>part, so I leave it wrong even in my submission. For task 7.3, another friend</w:t>
            </w:r>
            <w:r w:rsidR="00F06916">
              <w:t xml:space="preserve"> help</w:t>
            </w:r>
            <w:r w:rsidR="00970FDC">
              <w:t>ed</w:t>
            </w:r>
            <w:r w:rsidR="00F06916">
              <w:t xml:space="preserve"> me modify my </w:t>
            </w:r>
            <w:r w:rsidR="00970FDC" w:rsidRPr="00970FDC">
              <w:t>initialisation</w:t>
            </w:r>
            <w:r w:rsidR="00970FDC">
              <w:t xml:space="preserve"> </w:t>
            </w:r>
            <w:r w:rsidR="00F06916">
              <w:t>code</w:t>
            </w:r>
            <w:r w:rsidR="00BC6EEA">
              <w:t xml:space="preserve"> but most of the code is from</w:t>
            </w:r>
            <w:r w:rsidR="00F06916">
              <w:t xml:space="preserve"> the </w:t>
            </w:r>
            <w:r w:rsidR="00BC6EEA">
              <w:t>datasheet</w:t>
            </w:r>
            <w:r w:rsidR="00F06916">
              <w:t xml:space="preserve"> given</w:t>
            </w:r>
            <w:r w:rsidR="00BC6EEA">
              <w:t>. I am not sure about other task similarities, but I did explain and help my classmates with some questions.</w:t>
            </w:r>
            <w:r w:rsidR="00F06916">
              <w:t xml:space="preserve"> I </w:t>
            </w:r>
            <w:r w:rsidR="00C55BA9">
              <w:t xml:space="preserve">still have some </w:t>
            </w:r>
            <w:r w:rsidR="00F06916">
              <w:t>draft</w:t>
            </w:r>
            <w:r w:rsidR="00C55BA9">
              <w:t>s</w:t>
            </w:r>
            <w:r w:rsidR="00F06916">
              <w:t xml:space="preserve"> for this coursework as proof</w:t>
            </w:r>
            <w:r w:rsidR="00C55BA9">
              <w:t xml:space="preserve"> that I did it by myself.</w:t>
            </w:r>
            <w:r w:rsidR="00BC6EEA">
              <w:t xml:space="preserve"> I did not stop others from looking at my work because many people did their work in lab and is able to ask teacher questions, so I did not think it was a big problem. </w:t>
            </w:r>
            <w:r w:rsidR="00F06916">
              <w:t>I apologise for thi</w:t>
            </w:r>
            <w:r w:rsidR="00C55BA9">
              <w:t>s behaviour and would not let this happen again.</w:t>
            </w:r>
          </w:p>
          <w:p w14:paraId="49F09E0F" w14:textId="77777777" w:rsidR="00343E45" w:rsidRPr="00BC6EEA" w:rsidRDefault="00343E45" w:rsidP="00343E45">
            <w:pPr>
              <w:pStyle w:val="a3"/>
              <w:tabs>
                <w:tab w:val="left" w:pos="426"/>
              </w:tabs>
              <w:spacing w:line="240" w:lineRule="auto"/>
            </w:pPr>
          </w:p>
          <w:p w14:paraId="2EEC7B3E" w14:textId="77777777" w:rsidR="00343E45" w:rsidRDefault="00343E45" w:rsidP="00343E45">
            <w:pPr>
              <w:pStyle w:val="a3"/>
              <w:tabs>
                <w:tab w:val="left" w:pos="426"/>
              </w:tabs>
              <w:spacing w:line="240" w:lineRule="auto"/>
            </w:pPr>
          </w:p>
          <w:p w14:paraId="67F5E1E9" w14:textId="77777777" w:rsidR="006B1FBB" w:rsidRDefault="006B1FBB" w:rsidP="00343E45">
            <w:pPr>
              <w:pStyle w:val="a3"/>
              <w:tabs>
                <w:tab w:val="left" w:pos="426"/>
              </w:tabs>
              <w:spacing w:line="240" w:lineRule="auto"/>
            </w:pPr>
          </w:p>
          <w:p w14:paraId="5012CBEA" w14:textId="77777777" w:rsidR="006B1FBB" w:rsidRDefault="006B1FBB" w:rsidP="00343E45">
            <w:pPr>
              <w:pStyle w:val="a3"/>
              <w:tabs>
                <w:tab w:val="left" w:pos="426"/>
              </w:tabs>
              <w:spacing w:line="240" w:lineRule="auto"/>
            </w:pPr>
          </w:p>
          <w:p w14:paraId="169CF38F" w14:textId="77777777" w:rsidR="00343E45" w:rsidRDefault="00343E45" w:rsidP="00B74C6D">
            <w:pPr>
              <w:pStyle w:val="a3"/>
              <w:tabs>
                <w:tab w:val="left" w:pos="426"/>
              </w:tabs>
              <w:spacing w:line="240" w:lineRule="auto"/>
            </w:pPr>
          </w:p>
        </w:tc>
      </w:tr>
      <w:tr w:rsidR="00343E45" w14:paraId="36342E68" w14:textId="77777777" w:rsidTr="00343E45">
        <w:tc>
          <w:tcPr>
            <w:tcW w:w="4503" w:type="dxa"/>
          </w:tcPr>
          <w:p w14:paraId="770AAF40" w14:textId="097576CC" w:rsidR="00343E45" w:rsidRDefault="00343E45" w:rsidP="00343E45">
            <w:pPr>
              <w:pStyle w:val="a3"/>
              <w:tabs>
                <w:tab w:val="left" w:pos="426"/>
              </w:tabs>
            </w:pPr>
            <w:r>
              <w:t>Student’s Signature:</w:t>
            </w:r>
            <w:r w:rsidR="00970FDC">
              <w:t xml:space="preserve"> NANDI GUO</w:t>
            </w:r>
          </w:p>
        </w:tc>
        <w:tc>
          <w:tcPr>
            <w:tcW w:w="4252" w:type="dxa"/>
          </w:tcPr>
          <w:p w14:paraId="6FF21C4A" w14:textId="4B91BDD9" w:rsidR="00343E45" w:rsidRDefault="00343E45" w:rsidP="00343E45">
            <w:pPr>
              <w:pStyle w:val="a3"/>
              <w:tabs>
                <w:tab w:val="left" w:pos="426"/>
              </w:tabs>
            </w:pPr>
            <w:r>
              <w:t>Date:</w:t>
            </w:r>
            <w:r w:rsidR="00970FDC">
              <w:t xml:space="preserve"> 16/06/2020</w:t>
            </w:r>
          </w:p>
        </w:tc>
      </w:tr>
    </w:tbl>
    <w:p w14:paraId="0AE51870" w14:textId="77777777" w:rsidR="00170C2D" w:rsidRDefault="00170C2D" w:rsidP="00343E45">
      <w:pPr>
        <w:pStyle w:val="a3"/>
        <w:tabs>
          <w:tab w:val="left" w:pos="426"/>
        </w:tabs>
      </w:pPr>
    </w:p>
    <w:sectPr w:rsidR="00170C2D" w:rsidSect="006B1FBB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6A7FC4"/>
    <w:multiLevelType w:val="hybridMultilevel"/>
    <w:tmpl w:val="A808C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0C12C4"/>
    <w:multiLevelType w:val="hybridMultilevel"/>
    <w:tmpl w:val="277076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zQzMDI3MzUzsDBR0lEKTi0uzszPAykwrgUAs4kIdCwAAAA="/>
  </w:docVars>
  <w:rsids>
    <w:rsidRoot w:val="00130669"/>
    <w:rsid w:val="00045E45"/>
    <w:rsid w:val="00130669"/>
    <w:rsid w:val="00132306"/>
    <w:rsid w:val="00170C2D"/>
    <w:rsid w:val="00264D9B"/>
    <w:rsid w:val="00271565"/>
    <w:rsid w:val="002E223D"/>
    <w:rsid w:val="00302DEC"/>
    <w:rsid w:val="00314357"/>
    <w:rsid w:val="00340118"/>
    <w:rsid w:val="00343E45"/>
    <w:rsid w:val="00463B36"/>
    <w:rsid w:val="005A1756"/>
    <w:rsid w:val="0067553A"/>
    <w:rsid w:val="006B1FBB"/>
    <w:rsid w:val="006B1FD0"/>
    <w:rsid w:val="008065EA"/>
    <w:rsid w:val="00831301"/>
    <w:rsid w:val="008A00D2"/>
    <w:rsid w:val="00970FDC"/>
    <w:rsid w:val="009931DD"/>
    <w:rsid w:val="009A0D71"/>
    <w:rsid w:val="00AB5F71"/>
    <w:rsid w:val="00B74C6D"/>
    <w:rsid w:val="00BA43BF"/>
    <w:rsid w:val="00BC6EEA"/>
    <w:rsid w:val="00BE3F91"/>
    <w:rsid w:val="00C1028A"/>
    <w:rsid w:val="00C31536"/>
    <w:rsid w:val="00C55BA9"/>
    <w:rsid w:val="00D03238"/>
    <w:rsid w:val="00D20645"/>
    <w:rsid w:val="00DE387D"/>
    <w:rsid w:val="00EB7DDB"/>
    <w:rsid w:val="00EF7E2C"/>
    <w:rsid w:val="00F06916"/>
    <w:rsid w:val="00F11B38"/>
    <w:rsid w:val="00F94FED"/>
    <w:rsid w:val="00FC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6ED91"/>
  <w15:chartTrackingRefBased/>
  <w15:docId w15:val="{B48C9992-900F-48F5-B7D9-FC196140E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1565"/>
    <w:pPr>
      <w:spacing w:after="200" w:line="276" w:lineRule="auto"/>
    </w:pPr>
    <w:rPr>
      <w:sz w:val="22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rsid w:val="00130669"/>
    <w:pPr>
      <w:spacing w:after="0" w:line="280" w:lineRule="atLeast"/>
    </w:pPr>
    <w:rPr>
      <w:rFonts w:ascii="Verdana" w:eastAsia="Times New Roman" w:hAnsi="Verdana"/>
      <w:sz w:val="20"/>
      <w:szCs w:val="20"/>
      <w:lang w:eastAsia="en-US"/>
    </w:rPr>
  </w:style>
  <w:style w:type="character" w:customStyle="1" w:styleId="a4">
    <w:name w:val="正文文本 字符"/>
    <w:link w:val="a3"/>
    <w:rsid w:val="00130669"/>
    <w:rPr>
      <w:rFonts w:ascii="Verdana" w:eastAsia="Times New Roman" w:hAnsi="Verdana" w:cs="Times New Roman"/>
      <w:sz w:val="20"/>
      <w:szCs w:val="20"/>
      <w:lang w:eastAsia="en-US"/>
    </w:rPr>
  </w:style>
  <w:style w:type="table" w:styleId="a5">
    <w:name w:val="Table Grid"/>
    <w:basedOn w:val="a1"/>
    <w:uiPriority w:val="59"/>
    <w:rsid w:val="00D206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EB7DDB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EB7D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77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Gary.Clarke@nottingh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A0A7E2EBD1AE4CA63C3F81E1364CE3" ma:contentTypeVersion="12" ma:contentTypeDescription="Create a new document." ma:contentTypeScope="" ma:versionID="60fc0f1a0315f5d7d658b03df9170382">
  <xsd:schema xmlns:xsd="http://www.w3.org/2001/XMLSchema" xmlns:xs="http://www.w3.org/2001/XMLSchema" xmlns:p="http://schemas.microsoft.com/office/2006/metadata/properties" xmlns:ns2="f17ba25b-6673-44fb-b1c9-e8c4db4011d4" xmlns:ns3="71aa180d-41b2-47ce-a9a5-b23723b73ff0" targetNamespace="http://schemas.microsoft.com/office/2006/metadata/properties" ma:root="true" ma:fieldsID="2dc598ee0b3dde4daef8fbd5802a7a90" ns2:_="" ns3:_="">
    <xsd:import namespace="f17ba25b-6673-44fb-b1c9-e8c4db4011d4"/>
    <xsd:import namespace="71aa180d-41b2-47ce-a9a5-b23723b73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ba25b-6673-44fb-b1c9-e8c4db4011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a180d-41b2-47ce-a9a5-b23723b73ff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B3814-8045-4D7F-AA21-28DDDABA19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F58D5B-FDA7-4C31-8DCF-9D1230D755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54BA70-F044-4597-B72A-1A46EC3BBD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7ba25b-6673-44fb-b1c9-e8c4db4011d4"/>
    <ds:schemaRef ds:uri="71aa180d-41b2-47ce-a9a5-b23723b73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ottingham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 Services</dc:creator>
  <cp:keywords/>
  <dc:description/>
  <cp:lastModifiedBy>郭 Caesar</cp:lastModifiedBy>
  <cp:revision>4</cp:revision>
  <dcterms:created xsi:type="dcterms:W3CDTF">2020-06-16T09:50:00Z</dcterms:created>
  <dcterms:modified xsi:type="dcterms:W3CDTF">2020-06-16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A0A7E2EBD1AE4CA63C3F81E1364CE3</vt:lpwstr>
  </property>
</Properties>
</file>